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8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8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8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Ejercicios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1d1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555d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